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9A65CC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9A65CC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9A65CC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9A65CC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D3D556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501D3A4" w14:textId="52210D26" w:rsidR="009A65CC" w:rsidRDefault="009A65C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9024B16" w14:textId="043EB7DF" w:rsidR="009A65CC" w:rsidRDefault="009A65CC" w:rsidP="009A65CC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o arrange them so they look neat.</w:t>
      </w:r>
    </w:p>
    <w:p w14:paraId="4E64E71E" w14:textId="0BDBA467" w:rsidR="009A65CC" w:rsidRPr="009A65CC" w:rsidRDefault="009A65CC" w:rsidP="009A65CC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To customize each segment individually.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3B7E4D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A65CC">
        <w:rPr>
          <w:rFonts w:ascii="Muli" w:eastAsia="Muli" w:hAnsi="Muli" w:cs="Muli"/>
          <w:sz w:val="24"/>
          <w:szCs w:val="24"/>
          <w:u w:val="single"/>
        </w:rPr>
        <w:t>Relative positioning basically is the gap between two objects, while absolute positioning is the specific position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D080E5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9A65CC">
        <w:rPr>
          <w:rFonts w:ascii="Muli" w:eastAsia="Muli" w:hAnsi="Muli" w:cs="Muli"/>
          <w:sz w:val="24"/>
          <w:szCs w:val="24"/>
          <w:u w:val="single"/>
        </w:rPr>
        <w:t xml:space="preserve">The transparency of the object.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2CE799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E3BE2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BA350A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E3BE2">
        <w:rPr>
          <w:rFonts w:ascii="Muli" w:eastAsia="Muli" w:hAnsi="Muli" w:cs="Muli"/>
          <w:sz w:val="24"/>
          <w:szCs w:val="24"/>
          <w:u w:val="single"/>
        </w:rPr>
        <w:t>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4A51B1B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</w:t>
      </w:r>
      <w:r w:rsidR="009A65CC">
        <w:rPr>
          <w:rFonts w:ascii="Muli" w:eastAsia="Muli" w:hAnsi="Muli" w:cs="Muli"/>
          <w:sz w:val="24"/>
          <w:szCs w:val="24"/>
        </w:rPr>
        <w:t xml:space="preserve"> or</w:t>
      </w:r>
      <w:r>
        <w:rPr>
          <w:rFonts w:ascii="Muli" w:eastAsia="Muli" w:hAnsi="Muli" w:cs="Muli"/>
          <w:sz w:val="24"/>
          <w:szCs w:val="24"/>
        </w:rPr>
        <w:t xml:space="preserve">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368AA74" w14:textId="52DA7CE9" w:rsidR="009A65CC" w:rsidRDefault="009526BB" w:rsidP="009A65C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A65CC">
        <w:rPr>
          <w:rFonts w:ascii="Muli" w:eastAsia="Muli" w:hAnsi="Muli" w:cs="Muli"/>
          <w:sz w:val="24"/>
          <w:szCs w:val="24"/>
          <w:u w:val="single"/>
        </w:rPr>
        <w:t xml:space="preserve"> IGNORE</w:t>
      </w:r>
    </w:p>
    <w:p w14:paraId="46D7E9FB" w14:textId="77777777" w:rsidR="009A65CC" w:rsidRPr="009A65CC" w:rsidRDefault="009A65CC" w:rsidP="009A65C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418E90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E3BE2">
        <w:rPr>
          <w:rFonts w:ascii="Muli" w:eastAsia="Muli" w:hAnsi="Muli" w:cs="Muli"/>
          <w:sz w:val="24"/>
          <w:szCs w:val="24"/>
          <w:u w:val="single"/>
        </w:rPr>
        <w:t>To display everything on the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F5FDA1B" w:rsidR="00173A24" w:rsidRPr="009A65C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  <w:lang w:val="en-US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44CBA">
        <w:rPr>
          <w:rFonts w:ascii="Muli" w:eastAsia="Muli" w:hAnsi="Muli" w:cs="Muli"/>
          <w:sz w:val="24"/>
          <w:szCs w:val="24"/>
          <w:u w:val="single"/>
        </w:rPr>
        <w:t xml:space="preserve"> It returns the value to the render function.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2F6E14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42CD9BF" w14:textId="11CD7F3E" w:rsidR="009A65CC" w:rsidRDefault="00BC1A2D" w:rsidP="009A65C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e Play game state</w:t>
      </w:r>
    </w:p>
    <w:p w14:paraId="3C63905A" w14:textId="6FB79FC9" w:rsidR="00BC1A2D" w:rsidRDefault="00BC1A2D" w:rsidP="009A65C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e End game state</w:t>
      </w:r>
    </w:p>
    <w:p w14:paraId="23A59479" w14:textId="3E06E478" w:rsidR="00BC1A2D" w:rsidRDefault="00BC1A2D" w:rsidP="009A65C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e function reset</w:t>
      </w:r>
    </w:p>
    <w:p w14:paraId="29779AD3" w14:textId="7279E238" w:rsidR="00BC1A2D" w:rsidRDefault="00BC1A2D" w:rsidP="009A65C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e function draw</w:t>
      </w:r>
    </w:p>
    <w:p w14:paraId="48E87674" w14:textId="4F6DE17D" w:rsidR="00BC1A2D" w:rsidRDefault="00BC1A2D" w:rsidP="009A65C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core</w:t>
      </w:r>
    </w:p>
    <w:p w14:paraId="16878F5A" w14:textId="6A21DF56" w:rsidR="00BC1A2D" w:rsidRDefault="00BC1A2D" w:rsidP="009A65C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For loops</w:t>
      </w:r>
    </w:p>
    <w:p w14:paraId="3081DAD5" w14:textId="234F765C" w:rsidR="00BC1A2D" w:rsidRDefault="00BC1A2D" w:rsidP="009A65C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Other functions</w:t>
      </w:r>
    </w:p>
    <w:p w14:paraId="3A7C66E3" w14:textId="3D11AF81" w:rsidR="00BC1A2D" w:rsidRDefault="00BC1A2D" w:rsidP="009A65C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rrays </w:t>
      </w:r>
    </w:p>
    <w:p w14:paraId="6A86BC61" w14:textId="4990756B" w:rsidR="00BC1A2D" w:rsidRDefault="00BC1A2D" w:rsidP="009A65C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mages</w:t>
      </w:r>
    </w:p>
    <w:p w14:paraId="020ABAFD" w14:textId="35DA7781" w:rsidR="00BC1A2D" w:rsidRDefault="00BC1A2D" w:rsidP="009A65C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Variables</w:t>
      </w:r>
    </w:p>
    <w:p w14:paraId="4246DC6A" w14:textId="1950E195" w:rsidR="00BC1A2D" w:rsidRPr="009A65CC" w:rsidRDefault="00BC1A2D" w:rsidP="00BC1A2D">
      <w:pPr>
        <w:pStyle w:val="ListParagraph"/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806610C"/>
    <w:multiLevelType w:val="hybridMultilevel"/>
    <w:tmpl w:val="88F49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5F68C9"/>
    <w:multiLevelType w:val="hybridMultilevel"/>
    <w:tmpl w:val="8E48D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A960D9"/>
    <w:multiLevelType w:val="hybridMultilevel"/>
    <w:tmpl w:val="67EAE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44CBA"/>
    <w:rsid w:val="008E3BE2"/>
    <w:rsid w:val="009526BB"/>
    <w:rsid w:val="009A65CC"/>
    <w:rsid w:val="00B33C96"/>
    <w:rsid w:val="00BC1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A65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227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uri</dc:creator>
  <cp:lastModifiedBy>SRIVASTAVA, SAURISH</cp:lastModifiedBy>
  <cp:revision>4</cp:revision>
  <dcterms:created xsi:type="dcterms:W3CDTF">2021-11-10T05:39:00Z</dcterms:created>
  <dcterms:modified xsi:type="dcterms:W3CDTF">2021-11-11T02:17:00Z</dcterms:modified>
</cp:coreProperties>
</file>